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906307" w:rsidRPr="00B11F6F" w:rsidTr="00DA1BF0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Pr="003D3D9E" w:rsidRDefault="00906307" w:rsidP="00DA1BF0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21431D">
              <w:rPr>
                <w:rFonts w:ascii="Soberana Sans" w:hAnsi="Soberana Sans" w:cs="Arial"/>
                <w:b/>
                <w:sz w:val="20"/>
                <w:szCs w:val="20"/>
              </w:rPr>
              <w:t xml:space="preserve">Recomendaciones de la persona consejera   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Default="00906307" w:rsidP="00DA1BF0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906307" w:rsidRPr="003D3D9E" w:rsidRDefault="00906307" w:rsidP="00DA1BF0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5-A02</w:t>
            </w:r>
          </w:p>
        </w:tc>
      </w:tr>
    </w:tbl>
    <w:p w:rsidR="00906307" w:rsidRPr="00BC1F4B" w:rsidRDefault="00906307" w:rsidP="00906307">
      <w:pPr>
        <w:overflowPunct w:val="0"/>
        <w:autoSpaceDE w:val="0"/>
        <w:autoSpaceDN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sz w:val="20"/>
          <w:szCs w:val="20"/>
          <w:lang w:val="es-ES_tradnl" w:eastAsia="es-ES"/>
        </w:rPr>
      </w:pPr>
      <w:r w:rsidRPr="00BC1F4B">
        <w:rPr>
          <w:rFonts w:ascii="Times New Roman" w:eastAsia="Times New Roman" w:hAnsi="Times New Roman" w:cs="Times New Roman"/>
          <w:sz w:val="18"/>
          <w:szCs w:val="20"/>
          <w:lang w:val="es-ES_tradnl" w:eastAsia="es-ES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27"/>
        <w:gridCol w:w="4961"/>
      </w:tblGrid>
      <w:tr w:rsidR="00906307" w:rsidRPr="00BC1F4B" w:rsidTr="00DA1BF0">
        <w:tc>
          <w:tcPr>
            <w:tcW w:w="3227" w:type="dxa"/>
          </w:tcPr>
          <w:p w:rsidR="00906307" w:rsidRPr="00BC1F4B" w:rsidRDefault="00906307" w:rsidP="00DA1BF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eastAsia="es-ES"/>
              </w:rPr>
              <w:t>DEPENDENCIA: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</w:tcPr>
          <w:p w:rsidR="00906307" w:rsidRPr="00BC1F4B" w:rsidRDefault="009105AB" w:rsidP="009105AB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</w:tbl>
    <w:p w:rsidR="00906307" w:rsidRPr="00BC1F4B" w:rsidRDefault="00906307" w:rsidP="009063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  <w:lang w:eastAsia="es-ES"/>
        </w:rPr>
      </w:pPr>
    </w:p>
    <w:p w:rsidR="00906307" w:rsidRPr="00BC1F4B" w:rsidRDefault="00906307" w:rsidP="00906307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0"/>
          <w:szCs w:val="20"/>
          <w:lang w:eastAsia="es-ES"/>
        </w:rPr>
      </w:pPr>
    </w:p>
    <w:p w:rsidR="00906307" w:rsidRPr="00BC1F4B" w:rsidRDefault="00906307" w:rsidP="00906307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BC1F4B"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>COMITÉ</w:t>
      </w:r>
      <w:r w:rsidR="009105AB"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 xml:space="preserve"> Y SUBCOMITÉ</w:t>
      </w:r>
      <w:r w:rsidRPr="00BC1F4B"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 xml:space="preserve"> DE ÉTICA Y DE PREVENCIÓN DE CONFLICTOS DE INTERÉS</w:t>
      </w:r>
    </w:p>
    <w:p w:rsidR="00906307" w:rsidRPr="00BC1F4B" w:rsidRDefault="00906307" w:rsidP="00906307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tbl>
      <w:tblPr>
        <w:tblpPr w:leftFromText="141" w:rightFromText="141" w:vertAnchor="text" w:horzAnchor="margin" w:tblpY="71"/>
        <w:tblW w:w="9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1559"/>
        <w:gridCol w:w="1276"/>
        <w:gridCol w:w="3584"/>
      </w:tblGrid>
      <w:tr w:rsidR="00906307" w:rsidRPr="00BC1F4B" w:rsidTr="00DA1BF0">
        <w:trPr>
          <w:trHeight w:val="657"/>
        </w:trPr>
        <w:tc>
          <w:tcPr>
            <w:tcW w:w="2972" w:type="dxa"/>
            <w:vAlign w:val="center"/>
          </w:tcPr>
          <w:p w:rsidR="00906307" w:rsidRPr="00BC1F4B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NO. FOLIO DE DENUNCIA :</w:t>
            </w:r>
          </w:p>
        </w:tc>
        <w:tc>
          <w:tcPr>
            <w:tcW w:w="1559" w:type="dxa"/>
            <w:vAlign w:val="center"/>
          </w:tcPr>
          <w:p w:rsidR="00906307" w:rsidRPr="00BC1F4B" w:rsidRDefault="009105AB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276" w:type="dxa"/>
            <w:vAlign w:val="center"/>
          </w:tcPr>
          <w:p w:rsidR="00906307" w:rsidRPr="00BC1F4B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LUGAR Y FECHA:</w:t>
            </w:r>
          </w:p>
        </w:tc>
        <w:tc>
          <w:tcPr>
            <w:tcW w:w="3584" w:type="dxa"/>
            <w:vAlign w:val="center"/>
          </w:tcPr>
          <w:p w:rsidR="00906307" w:rsidRPr="00BC1F4B" w:rsidRDefault="009105AB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906307" w:rsidRPr="00BC1F4B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906307" w:rsidRPr="00BC1F4B" w:rsidTr="00DA1BF0">
        <w:trPr>
          <w:trHeight w:val="728"/>
        </w:trPr>
        <w:tc>
          <w:tcPr>
            <w:tcW w:w="9391" w:type="dxa"/>
            <w:gridSpan w:val="4"/>
            <w:vAlign w:val="center"/>
          </w:tcPr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RECOMENDACIONES:</w:t>
            </w:r>
            <w:r w:rsidR="00DA1BF0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 </w:t>
            </w:r>
            <w:r w:rsidR="00DA1BF0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A1BF0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="00DA1BF0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  <w:p w:rsidR="00906307" w:rsidRPr="00BC1F4B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906307" w:rsidRPr="00BC1F4B" w:rsidTr="00DA1BF0">
        <w:trPr>
          <w:trHeight w:val="316"/>
        </w:trPr>
        <w:tc>
          <w:tcPr>
            <w:tcW w:w="9391" w:type="dxa"/>
            <w:gridSpan w:val="4"/>
            <w:vAlign w:val="center"/>
          </w:tcPr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ACCIONES TOMADAS:</w:t>
            </w:r>
            <w:r w:rsidR="00DA1BF0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 </w:t>
            </w:r>
            <w:r w:rsidR="00DA1BF0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A1BF0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="00DA1BF0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</w:tc>
      </w:tr>
      <w:tr w:rsidR="00906307" w:rsidRPr="00BC1F4B" w:rsidTr="00DA1BF0">
        <w:trPr>
          <w:trHeight w:val="316"/>
        </w:trPr>
        <w:tc>
          <w:tcPr>
            <w:tcW w:w="9391" w:type="dxa"/>
            <w:gridSpan w:val="4"/>
            <w:tcBorders>
              <w:bottom w:val="single" w:sz="4" w:space="0" w:color="auto"/>
            </w:tcBorders>
            <w:vAlign w:val="center"/>
          </w:tcPr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OBSERVACIONES:</w:t>
            </w:r>
            <w:r w:rsidR="00DA1BF0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 </w:t>
            </w:r>
            <w:r w:rsidR="00DA1BF0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A1BF0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="00DA1BF0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906307" w:rsidRDefault="00906307" w:rsidP="00DA1BF0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</w:tc>
      </w:tr>
    </w:tbl>
    <w:p w:rsidR="00906307" w:rsidRDefault="00906307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906307" w:rsidRDefault="00906307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906307" w:rsidRDefault="00906307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906307" w:rsidRDefault="00DA1BF0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AE3E5A">
        <w:rPr>
          <w:rFonts w:ascii="Soberana Sans" w:hAnsi="Soberana Sans"/>
          <w:b/>
          <w:color w:val="FF0000"/>
          <w:sz w:val="20"/>
          <w:szCs w:val="20"/>
        </w:rPr>
        <w:t>(</w:t>
      </w:r>
      <w:r>
        <w:rPr>
          <w:rFonts w:ascii="Soberana Sans" w:hAnsi="Soberana Sans"/>
          <w:b/>
          <w:color w:val="FF0000"/>
          <w:sz w:val="20"/>
          <w:szCs w:val="20"/>
        </w:rPr>
        <w:t>7</w:t>
      </w:r>
      <w:r w:rsidRPr="00AE3E5A">
        <w:rPr>
          <w:rFonts w:ascii="Soberana Sans" w:hAnsi="Soberana Sans"/>
          <w:b/>
          <w:color w:val="FF0000"/>
          <w:sz w:val="20"/>
          <w:szCs w:val="20"/>
        </w:rPr>
        <w:t>)</w:t>
      </w:r>
    </w:p>
    <w:p w:rsidR="00906307" w:rsidRDefault="00906307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>
        <w:rPr>
          <w:rFonts w:ascii="Soberana Sans" w:hAnsi="Soberana Sans" w:cs="Arial"/>
          <w:b/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33BBD880" wp14:editId="486D7267">
                <wp:simplePos x="0" y="0"/>
                <wp:positionH relativeFrom="column">
                  <wp:posOffset>1487170</wp:posOffset>
                </wp:positionH>
                <wp:positionV relativeFrom="paragraph">
                  <wp:posOffset>121894</wp:posOffset>
                </wp:positionV>
                <wp:extent cx="2779776" cy="0"/>
                <wp:effectExtent l="0" t="0" r="20955" b="19050"/>
                <wp:wrapNone/>
                <wp:docPr id="47" name="Conector recto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7977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4AE0EEA9" id="Conector recto 47" o:spid="_x0000_s1026" style="position:absolute;z-index:25195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7.1pt,9.6pt" to="336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" strokecolor="black [3040]"/>
            </w:pict>
          </mc:Fallback>
        </mc:AlternateContent>
      </w:r>
    </w:p>
    <w:p w:rsidR="00906307" w:rsidRDefault="00906307" w:rsidP="00906307">
      <w:pPr>
        <w:spacing w:line="360" w:lineRule="auto"/>
        <w:jc w:val="center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CD0461">
        <w:rPr>
          <w:rFonts w:ascii="Soberana Sans" w:hAnsi="Soberana Sans" w:cs="Arial"/>
          <w:b/>
          <w:sz w:val="18"/>
          <w:szCs w:val="18"/>
          <w:lang w:val="es-ES_tradnl" w:eastAsia="es-ES"/>
        </w:rPr>
        <w:t>NOMBRE Y FIRMA DE LA PERSONA CONSEJERA</w:t>
      </w:r>
    </w:p>
    <w:p w:rsidR="00906307" w:rsidRDefault="00906307" w:rsidP="007E40C4">
      <w:pPr>
        <w:pStyle w:val="Encabezado"/>
        <w:tabs>
          <w:tab w:val="clear" w:pos="8838"/>
          <w:tab w:val="right" w:pos="10206"/>
        </w:tabs>
        <w:ind w:left="-1560" w:right="-709"/>
        <w:jc w:val="center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906307" w:rsidRDefault="00906307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C7444B" w:rsidRPr="0071578C" w:rsidTr="00DA1BF0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444B" w:rsidRPr="0071578C" w:rsidRDefault="00C7444B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lastRenderedPageBreak/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444B" w:rsidRPr="0071578C" w:rsidRDefault="00C7444B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C7444B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C7444B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C7444B" w:rsidP="00A95297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 w:rsidR="00A95297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de la dependencia.</w:t>
            </w:r>
          </w:p>
        </w:tc>
      </w:tr>
      <w:tr w:rsidR="00A95297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95297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95297" w:rsidRPr="0071578C" w:rsidRDefault="00A95297" w:rsidP="00A95297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úmero de folio de la denuncia.</w:t>
            </w:r>
          </w:p>
        </w:tc>
      </w:tr>
      <w:tr w:rsidR="00C7444B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C7444B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</w:t>
            </w:r>
            <w:r w:rsidR="00A95297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lugar y fecha indicando día, mes y año.</w:t>
            </w:r>
          </w:p>
        </w:tc>
      </w:tr>
      <w:tr w:rsidR="00C7444B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444B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444B" w:rsidRPr="0071578C" w:rsidRDefault="00A95297" w:rsidP="00A95297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Describir brevemente las recomendaciones.</w:t>
            </w:r>
          </w:p>
        </w:tc>
      </w:tr>
      <w:tr w:rsidR="00C7444B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s acciones que se llevarán a cabo.</w:t>
            </w:r>
          </w:p>
        </w:tc>
      </w:tr>
      <w:tr w:rsidR="00C7444B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444B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444B" w:rsidRDefault="00C7444B" w:rsidP="00A95297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</w:t>
            </w:r>
            <w:r w:rsidR="00A95297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las observaciones según corresponda.</w:t>
            </w:r>
          </w:p>
        </w:tc>
      </w:tr>
      <w:tr w:rsidR="00C7444B" w:rsidRPr="0071578C" w:rsidTr="00DA1BF0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A9529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444B" w:rsidRPr="0071578C" w:rsidRDefault="00C7444B" w:rsidP="00A95297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A95297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 de la persona consejera y firma.</w:t>
            </w:r>
          </w:p>
        </w:tc>
      </w:tr>
    </w:tbl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C7921" w:rsidRDefault="00FC7921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C7444B" w:rsidRDefault="00C7444B" w:rsidP="00906307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sectPr w:rsidR="00C7444B" w:rsidSect="00E16277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627D" w:rsidRDefault="00B3627D" w:rsidP="00690F67">
      <w:pPr>
        <w:spacing w:after="0" w:line="240" w:lineRule="auto"/>
      </w:pPr>
      <w:r>
        <w:separator/>
      </w:r>
    </w:p>
  </w:endnote>
  <w:endnote w:type="continuationSeparator" w:id="0">
    <w:p w:rsidR="00B3627D" w:rsidRDefault="00B3627D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36119571"/>
      <w:docPartObj>
        <w:docPartGallery w:val="Page Numbers (Bottom of Page)"/>
        <w:docPartUnique/>
      </w:docPartObj>
    </w:sdtPr>
    <w:sdtEndPr/>
    <w:sdtContent>
      <w:p w:rsidR="00E16277" w:rsidRDefault="00E16277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D7C63" w:rsidRPr="00DD7C63">
          <w:rPr>
            <w:noProof/>
            <w:lang w:val="es-ES"/>
          </w:rPr>
          <w:t>1</w:t>
        </w:r>
        <w:r>
          <w:fldChar w:fldCharType="end"/>
        </w:r>
      </w:p>
    </w:sdtContent>
  </w:sdt>
  <w:p w:rsidR="001D40C3" w:rsidRDefault="00E16277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207A7952" wp14:editId="158D03BA">
          <wp:extent cx="5701905" cy="677026"/>
          <wp:effectExtent l="0" t="0" r="0" b="889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 flipV="1">
                    <a:off x="0" y="0"/>
                    <a:ext cx="6136377" cy="72861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627D" w:rsidRDefault="00B3627D" w:rsidP="00690F67">
      <w:pPr>
        <w:spacing w:after="0" w:line="240" w:lineRule="auto"/>
      </w:pPr>
      <w:r>
        <w:separator/>
      </w:r>
    </w:p>
  </w:footnote>
  <w:footnote w:type="continuationSeparator" w:id="0">
    <w:p w:rsidR="00B3627D" w:rsidRDefault="00B3627D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1D40C3" w:rsidTr="00757EBA">
      <w:tc>
        <w:tcPr>
          <w:tcW w:w="4678" w:type="dxa"/>
          <w:vAlign w:val="center"/>
        </w:tcPr>
        <w:p w:rsidR="001D40C3" w:rsidRDefault="001D40C3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1D40C3" w:rsidRDefault="001D40C3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1D40C3" w:rsidRPr="004130F5" w:rsidRDefault="001D40C3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40C3" w:rsidRPr="008C085B" w:rsidRDefault="001D40C3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1D40C3" w:rsidRPr="008C085B" w:rsidRDefault="001D40C3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1D40C3" w:rsidRPr="00B970D5" w:rsidRDefault="001D40C3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1D40C3" w:rsidRPr="008C085B" w:rsidRDefault="001D40C3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1D40C3" w:rsidRPr="008C085B" w:rsidRDefault="001D40C3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1D40C3" w:rsidRPr="00B970D5" w:rsidRDefault="001D40C3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4"/>
  </w:num>
  <w:num w:numId="4">
    <w:abstractNumId w:val="2"/>
  </w:num>
  <w:num w:numId="5">
    <w:abstractNumId w:val="1"/>
  </w:num>
  <w:num w:numId="6">
    <w:abstractNumId w:val="13"/>
  </w:num>
  <w:num w:numId="7">
    <w:abstractNumId w:val="7"/>
  </w:num>
  <w:num w:numId="8">
    <w:abstractNumId w:val="3"/>
  </w:num>
  <w:num w:numId="9">
    <w:abstractNumId w:val="17"/>
  </w:num>
  <w:num w:numId="10">
    <w:abstractNumId w:val="4"/>
  </w:num>
  <w:num w:numId="11">
    <w:abstractNumId w:val="10"/>
  </w:num>
  <w:num w:numId="12">
    <w:abstractNumId w:val="0"/>
  </w:num>
  <w:num w:numId="13">
    <w:abstractNumId w:val="9"/>
  </w:num>
  <w:num w:numId="14">
    <w:abstractNumId w:val="16"/>
  </w:num>
  <w:num w:numId="15">
    <w:abstractNumId w:val="11"/>
  </w:num>
  <w:num w:numId="16">
    <w:abstractNumId w:val="12"/>
  </w:num>
  <w:num w:numId="17">
    <w:abstractNumId w:val="8"/>
  </w:num>
  <w:num w:numId="18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6F82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74CB"/>
    <w:rsid w:val="00180C60"/>
    <w:rsid w:val="001816BD"/>
    <w:rsid w:val="001829BE"/>
    <w:rsid w:val="00183399"/>
    <w:rsid w:val="00185B5B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5342"/>
    <w:rsid w:val="001F5F48"/>
    <w:rsid w:val="001F5FCD"/>
    <w:rsid w:val="0020096E"/>
    <w:rsid w:val="00201384"/>
    <w:rsid w:val="00201DD7"/>
    <w:rsid w:val="00203E23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38E8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3E3A"/>
    <w:rsid w:val="004645F1"/>
    <w:rsid w:val="004646C7"/>
    <w:rsid w:val="00466604"/>
    <w:rsid w:val="0046702E"/>
    <w:rsid w:val="00467066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8DD"/>
    <w:rsid w:val="005B7B7A"/>
    <w:rsid w:val="005B7BDE"/>
    <w:rsid w:val="005B7D41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42325"/>
    <w:rsid w:val="006445B1"/>
    <w:rsid w:val="00644D30"/>
    <w:rsid w:val="00646EB4"/>
    <w:rsid w:val="00647EE0"/>
    <w:rsid w:val="00650812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60D8"/>
    <w:rsid w:val="00700A9C"/>
    <w:rsid w:val="0070105D"/>
    <w:rsid w:val="00702D0C"/>
    <w:rsid w:val="00702ED6"/>
    <w:rsid w:val="00705C52"/>
    <w:rsid w:val="00714769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CE3"/>
    <w:rsid w:val="00772028"/>
    <w:rsid w:val="00773461"/>
    <w:rsid w:val="0077539C"/>
    <w:rsid w:val="00775B10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0C4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485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0DAF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A0B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627D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67280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F04C3"/>
    <w:rsid w:val="00CF1127"/>
    <w:rsid w:val="00CF120F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4BE2"/>
    <w:rsid w:val="00D156C8"/>
    <w:rsid w:val="00D17A99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D7C63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277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75ED"/>
    <w:rsid w:val="00F17963"/>
    <w:rsid w:val="00F17D82"/>
    <w:rsid w:val="00F218D0"/>
    <w:rsid w:val="00F21E71"/>
    <w:rsid w:val="00F25B67"/>
    <w:rsid w:val="00F2623B"/>
    <w:rsid w:val="00F2737D"/>
    <w:rsid w:val="00F304DD"/>
    <w:rsid w:val="00F32373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4444658-13AD-4D9C-A067-B2E66F1D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810745-0263-471E-BE0A-7E1910B65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2</Pages>
  <Words>111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ARDO CASTELLANOS GUTIERREZ</dc:creator>
  <cp:lastModifiedBy>cc</cp:lastModifiedBy>
  <cp:revision>2</cp:revision>
  <cp:lastPrinted>2018-05-16T21:39:00Z</cp:lastPrinted>
  <dcterms:created xsi:type="dcterms:W3CDTF">2019-09-23T14:55:00Z</dcterms:created>
  <dcterms:modified xsi:type="dcterms:W3CDTF">2019-09-23T14:55:00Z</dcterms:modified>
</cp:coreProperties>
</file>